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การปฏิสัมพันธ์ระหว่างมนุษย์และคอมพิวเตอร์</w:t>
      </w:r>
      <w:r>
        <w:t xml:space="preserve"> </w:t>
      </w:r>
      <w:r>
        <w:t xml:space="preserve">(เช้า)</w:t>
      </w:r>
      <w:r>
        <w:t xml:space="preserve"> </w:t>
      </w:r>
      <w:r>
        <w:t xml:space="preserve">231267</w:t>
      </w:r>
    </w:p>
    <w:p>
      <w:pPr>
        <w:pStyle w:val="Date"/>
      </w:pPr>
      <w:r>
        <w:t xml:space="preserve">วันจันทร์ที่</w:t>
      </w:r>
      <w:r>
        <w:t xml:space="preserve"> </w:t>
      </w:r>
      <w:r>
        <w:t xml:space="preserve">23</w:t>
      </w:r>
      <w:r>
        <w:t xml:space="preserve"> </w:t>
      </w:r>
      <w:r>
        <w:t xml:space="preserve">ธันวาคม</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รีย์พัชร) สวัสดีค่ะ ทราบนะ วันนี้ อาจารย์จะให้หนูทำตัว Storyboard ก่อนจากใน LINE สั่งงานครบถ้วน แต่ขอทำให้ถึง 10 โมงนะคะ แป๊บเดียว อันนี้ก็ 5 นาที ก็พอค่ะลูก 1 2 3 4 5 6 เตรียมกระดาษมาพร้อมลูฏ ขอบคุณมากค่ะ หนาวกันไหม หนาวกันไหมลูก หนาวไหม หนาวไปหนาวมาอาจารย์แอนร้อนแล้วตอนนี้ ปากกาก็ได้นะคะ ดินสอก็ได้ แล้วก็ไม่มีไม้บรรทัดไม่เป็นไร ใช้สันหนังสือ หรือสันบัตร หรือขอบแผ่นรองเมาส์ก็ได้ รบกวนหนูเปิดเข้าไปใน LINE นะคะ เข้าไปใน LINE แล้วหนูจะเห็นตัวอย่างลูก หนุจะเห็นตัวอย่างการสร้าง จะให้หนูออกแบบไอเดียถามว่าเรื่องอะไร นิทานก็ได้ แต่ขอแค่เป็น Climax ของมัน เช่น เจ้าหญิงกบ ก็มีกบแล้วก็มีเจ้าหญิง แล้วหลังจากนั้นเขาเกิดอะไรขึ้น เสร็จค่ะ 4 Box เรียบร้อย เสร็จ เปิดเข้าไปใน LINE ลูก เดี๋ยวอาจารย์แอนเปิด LINE ในเคืรนะคะ หนูจะได้เห็นภาพผิดช่อง เอ้า โทรศัพท์มาไหมนี่ ไม่… มันไม่แตะเข้าในกลุ่ม นี่นะคะ อันนี้หนูดูภาพนะลูกนะ หนูดูที่ภาพในหน้าจอ อันนี้จะเป็น Sroryboard ประเภทหนึ่ง หนูจะสามารถที่จะนำเสนอในยามที่เราเสร็จแล้ว งานน่ะ เหมือนที่หนูนำเสนอโครงงานน่ะ แล้วหนูกำลังจะเสนอโปรเจกต์จบ หนูใช้ตัว Storyboard ตัวนี้ บอกได้เลยว่าตอนนี้เราจะทำให้เรื่องของ Activity ของสัตว์พวกนี้อันนี้ ในลักษณะของ Activity แบบนอน ลักษณะก็คือการนอน Activity แบบกำลังเล่น หมากำลังเล่น เล่นฟุตบอลก็ได้ เล่นอะไรก็ได้ เห็นคนเห็นแล้วว่านี่คือ Activity แบบนี้นะ อันนี้แบบ Bling เป็นการบ่งบอกเฉย ๆ แต่ถามว่า ทุกคนถ้าไม่เห็นภาษานะคะ ไม่เห็นภาษาอ่านไม่ออกเลย หนูเห็นภาพหนูทราบไหมคะว่าเขาอะไร ทราบไหมคะหนูอันนี้ ถ้าหนูสร้างก็แสดงว่าภาพที่เขาสร้างขึ้นมา เขาสื่อทำให้ระหว่างคนกับคอมพิวเตอร์รับรู้แล้ว พอรับรู้ปุ๊บโครงงานของหนูจะสมูทมากเลย เช่น หนูกำลังจะสร้างหมาป่า กำลังจะไปกินเจ้าหนูน้อยหมวกแดง หมาป่าหนูกำลังจะกิน แต่ปากไม่อ้า หนูแค่เอาปากที่ปิดแล้วชนกับหนูน้อยหมวกแดง Project นั้นก็ต้องจบลง เรียบร้อย จบลงเรียบร้อย เพราะการกินคือทำไม ต้องอ้าปาก แล้วเมื่อการกินของสุนัข อย่างไรก็ต้องมีน้ำลายไหลออกมา ก็คือเป็นลักษณะของการกิน แต่ถามว่าเลือดของหนูน้อยหมวกแดง ไม่ออกหรอกค่ะ มันจะการปิดนะ ใช่ไหมคะ มันเป็นการปิด มันจะไม่เปิดเผยขึ้นมา แบบนี้ก็ได้ ใครจะทำ อันนี้เป็นตัวอย่างนะคะ เป็นตัวอย่างให้หนูคิดขึ้นมาเป็น Activity อีกอย่างหนึ่งลูก ดูอีกอย่างหนึ่ง หนูดูใน LINE ได้นะคะ ใน LINE มีลูก ใน LINE มี ส่วนตัวนี้ลูก ตัวนี้จะเป็นในลักษณะของ Machine lernning กำลังจะบ่งบอกว่า นี่ เรากำลังจะอบรมกันเรื่อง Machine Learning นะ รู้แล้ว หุ่นยนต์มา แล้วหุนยนต์ เขาอยู่บนอะไร เขาอยู่บนเหมือนแผงโซลาร์เซลล์ก็เป็นการบ่งบอกได้เลยว่า นี่ เขากำลังจะอบรมเพื่อปฏิบัติงานอะไรสักอย่างหนึ่งในการอบรม โดยเราไม่ต้องอ่านเนื้อหาข้างบนเลยค่ะ ว่าเขาสื่อถึงอะไร แค่มองภาพก็รู้ว่าอ๋อเป็นการอบรม หรือเป็นการปฏิบัติ หรืออะไรที่เกี่ยวกับหุ่นยนต์แน่ ๆ แหละ แต่หุ่นยนต์เขาทำอะไรล่ะ เขาต้องทำการเรียนรู้แน่ ๆ เพราะดูตาของเขานะคะ ตาของเขาไม่ได้หลับ เมื่อตาของเขาไม่ได้หลับ ก็แสดงว่าเขากำลังเปิดรับ เปิดรับอะไรคะ เปิดรับในสิ่งที่เราจะบ่งบอก และสังเกตว่าด้านหน้าของเขานี่ค่ะ เขาจะมีแสง แสงบริเวณหน้าอกตรงนี้จะเป็นการบ่งบอกเลยว่าเขากำลังทำงานแน่ ๆ หุ่นยนต์ตัวนี้ไม่ได้ดับ ก็คือการสถานะ On ไม่ได้ Off แต่ถ้าตรงนี้ดับ ความคิดของพวกหนูรู้เลย เอ้า อาจารย์ครับ ถ้าดับแบบนี้ก็แสดงว่าหุ่นยนต์ตัวนี้ไม่พร้อมทำงานใช่ไหม ความคิดจะออกมาทันที ถูกไหมคะ อันนี้ก็อีก 1 อย่าง อาจารย์ครับ แล้วผมต้องมาวาเป็นหุ่นยนต์ไหมไม่ ให้หนูคิดก่อนว่าหนูจะออกแบบ Storyboard ตรงนี้เป็นเรื่องของอะไร กระดาษ A4 1 แผ่น ไม่จำเป็นต้องทำเต็มแผ่นนะคะ ครึ่งแผ่นก็ได้ เป็นแนวตั้งได้ เป็นแนวนอนได้ ขึ้นอยู่กับงานของหนู ไม่ต้องวาดภาพให้สวยสดงดงามแต่สื่อให้เห็นว่านี่ เขากำลังทำอะไร ดูภาพอีกภาพหนึ่งนะคะ ภาพนี้นะลูกนะ หนูดูที่ภาพนะคะ ถ้าหนูเปิดไลน์อยู่ หนูขยายที่ไลน์ได้เลยนะคะ ภาพนี้จะเป็นลักษณะเหมือน Poster เป็นการบอกถึง เขาเรียกว่าเหมือนหนูกำลังนำเสนองานหนูน่ะค่ะ ชื่อโปสเตอร์ชื่อว่าอะไร ฉันใช้รายงานในเรื่องของอะไร ก็ต้งอมีประวัติมีแนวคิดมีข้อมูลมีข้อเท็จจริง เอกสารอ้างอิง เหมือนที่หนูเสนอโครงงานทุกอย่างเลย เห็นไหมคะ และมีภาพ 1 ภาพ ถ้าอาจารย์ถามนะคะ ถ้าอาจารย์ถามหนูนะคะ ทั้งหมดนี่นะคะ 1 2 3 4 5 6 7 คน อาจารย์ถาม 1 คนนะคะ Poster นี้ เขากำลังจะสื่อถึงเรื่องอะไร อาจารย์ขอเด็กนั่งโต๊ะเลขที่ 8 ค่ะ เลขที่ 8 ลูก ตอบอาจารย์หน่อยค่ะ ง่าชื่อโปสเตอร์นี้เขากำลังจะสื่อถึงเรื่องอะไร หนูดูใน LINE ก็ได้ค่ะ หนูคลิกเอง ขยายดูเลยค่ะ หนาว หนาว พร้อมตอบไหมคะ พร้อมตอบ ค่ะ เชิญเลยค่ะ ภูเขา เป็นธรรมชาติน่ะครับ</w:t>
      </w:r>
    </w:p>
    <w:p>
      <w:pPr>
        <w:pStyle w:val="BodyText"/>
      </w:pPr>
      <w:r>
        <w:t xml:space="preserve">(อาจารย์สุรีย์พัชร) ตอบอีกทีสิลูก ขออีกทีสิคะ เป็น เหมือนธรรมชาติ มีภูเขา มีดวงอาทิตย์ครับ</w:t>
      </w:r>
    </w:p>
    <w:p>
      <w:pPr>
        <w:pStyle w:val="BodyText"/>
      </w:pPr>
      <w:r>
        <w:t xml:space="preserve">(อาจารย์สุรีย์พัชร) เป็นธรรมชาติ เป็นภูเขา แสดงว่าภาพนี้กำลังจะสื่อถึงโปสเตอร์นี้กำลังจะพูดถึงธรรมชาติถูกไหมคะ ธรรมชาติที่ ไม่ใช่ว่าสื่อถึงภูเขาหรือก้อนเมฆแค่เป็นแค่สภาพภูมิอากาศถูกไหมลูก โดยกว้าง ๆ หรือธรรมชาตินั้น ๆ แต่ถามว่าดีหรือไม่ดีลูก ดีหรือไม่ดีภาพนี้ หนูว่าโอเคไหม โอเค</w:t>
      </w:r>
    </w:p>
    <w:p>
      <w:pPr>
        <w:pStyle w:val="BodyText"/>
      </w:pPr>
      <w:r>
        <w:t xml:space="preserve">(ล่าม) ครับ ผมว่าดีครับ</w:t>
      </w:r>
    </w:p>
    <w:p>
      <w:pPr>
        <w:pStyle w:val="BodyText"/>
      </w:pPr>
      <w:r>
        <w:t xml:space="preserve">(อาจารย์สุรีย์พัชร) ครับผม ขอบคุณมากลูก มาร์กี้ อาจารย์ขอจดแล้วไปเพิ่มคะแนนให้นะคะ มาร์กี้ มาร์กี้ 1 แต้มนะคะ โอเค คราวนี้อาจารย์ถามทีละคนนะคะ หนูคิดนะ ตอนนี้หนูคิดนะว่าหนูจะทำเรื่องอะไร ทำเกี่ยวกับ Activity อะไร หรือหนูกำลังจะสื่อให้คนอีกคนหนึ่งนี่ เขารับรู้ว่าถึงแม้จะไม่มีเนื้อหาเลยแต่เขาก็สามารถเข้าใจได้ อาจารย์จะถามนะ หนูจะทำเรื่องอะไร อาจารย์จะไล่จากข้างหลังไปข้างหน้านะ พร้อมนะ เพราะว่าให้หนูคิดตั้งแต่สัปดาห์ก่อนแล้ว ให้คิดนานแล้วนะคะ อย่างนั้นอาจารย์ขอเลขที่ 10 ก่อนลูก ตอบได้เลยลูก ถ้าอย่างนั้น อะไรแตกต่าง</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การปฏิสัมพันธ์ระหว่างมนุษย์และคอมพิวเตอร์ (เช้า) 231267</dc:title>
  <dc:creator/>
  <cp:keywords/>
  <dcterms:created xsi:type="dcterms:W3CDTF">2024-12-23T03:08:51Z</dcterms:created>
  <dcterms:modified xsi:type="dcterms:W3CDTF">2024-12-23T03:0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3 ธันวาคม 2567 เวลา 09.00 น.</vt:lpwstr>
  </property>
  <property fmtid="{D5CDD505-2E9C-101B-9397-08002B2CF9AE}" pid="3" name="subtitle">
    <vt:lpwstr/>
  </property>
</Properties>
</file>